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A4F12"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The</w:t>
      </w:r>
      <w:r w:rsidR="00876968">
        <w:rPr>
          <w:rFonts w:ascii="Times New Roman" w:eastAsia="Times New Roman" w:hAnsi="Times New Roman" w:cs="Times New Roman"/>
          <w:sz w:val="24"/>
          <w:szCs w:val="24"/>
        </w:rPr>
        <w:t xml:space="preserve"> Group</w:t>
      </w:r>
      <w:r w:rsidRPr="00FD64F2">
        <w:rPr>
          <w:rFonts w:ascii="Times New Roman" w:eastAsia="Times New Roman" w:hAnsi="Times New Roman" w:cs="Times New Roman"/>
          <w:sz w:val="24"/>
          <w:szCs w:val="24"/>
        </w:rPr>
        <w:t xml:space="preserve"> Lab Project will be delivered in two parts. The </w:t>
      </w:r>
      <w:r w:rsidR="00B23400" w:rsidRPr="00FD64F2">
        <w:rPr>
          <w:rFonts w:ascii="Times New Roman" w:eastAsia="Times New Roman" w:hAnsi="Times New Roman" w:cs="Times New Roman"/>
          <w:sz w:val="24"/>
          <w:szCs w:val="24"/>
        </w:rPr>
        <w:t>requirements for each part are</w:t>
      </w:r>
      <w:r w:rsidRPr="00FD64F2">
        <w:rPr>
          <w:rFonts w:ascii="Times New Roman" w:eastAsia="Times New Roman" w:hAnsi="Times New Roman" w:cs="Times New Roman"/>
          <w:sz w:val="24"/>
          <w:szCs w:val="24"/>
        </w:rPr>
        <w:t xml:space="preserve"> as follows:</w:t>
      </w:r>
    </w:p>
    <w:p w14:paraId="62CA4F13"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 </w:t>
      </w:r>
      <w:r w:rsidRPr="00FD64F2">
        <w:rPr>
          <w:rFonts w:ascii="Times New Roman" w:eastAsia="Times New Roman" w:hAnsi="Times New Roman" w:cs="Times New Roman"/>
          <w:b/>
          <w:bCs/>
          <w:sz w:val="24"/>
          <w:szCs w:val="24"/>
        </w:rPr>
        <w:t>Part 1 - Lab Project Checklist:</w:t>
      </w:r>
    </w:p>
    <w:p w14:paraId="62CA4F14" w14:textId="77777777" w:rsidR="00FD64F2" w:rsidRPr="00FD64F2"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Cover Page, title and team member names</w:t>
      </w:r>
    </w:p>
    <w:p w14:paraId="62CA4F15" w14:textId="77777777" w:rsidR="00FD64F2" w:rsidRPr="00FD64F2"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 xml:space="preserve">Project plan, preferably in </w:t>
      </w:r>
      <w:proofErr w:type="spellStart"/>
      <w:r w:rsidRPr="00FD64F2">
        <w:rPr>
          <w:rFonts w:ascii="Times New Roman" w:eastAsia="Times New Roman" w:hAnsi="Times New Roman" w:cs="Times New Roman"/>
          <w:sz w:val="24"/>
          <w:szCs w:val="24"/>
        </w:rPr>
        <w:t>MicroSoft</w:t>
      </w:r>
      <w:proofErr w:type="spellEnd"/>
      <w:r w:rsidRPr="00FD64F2">
        <w:rPr>
          <w:rFonts w:ascii="Times New Roman" w:eastAsia="Times New Roman" w:hAnsi="Times New Roman" w:cs="Times New Roman"/>
          <w:sz w:val="24"/>
          <w:szCs w:val="24"/>
        </w:rPr>
        <w:t xml:space="preserve"> Project tool</w:t>
      </w:r>
    </w:p>
    <w:p w14:paraId="62CA4F16"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yellow"/>
        </w:rPr>
      </w:pPr>
      <w:r w:rsidRPr="00171224">
        <w:rPr>
          <w:rFonts w:ascii="Times New Roman" w:eastAsia="Times New Roman" w:hAnsi="Times New Roman" w:cs="Times New Roman"/>
          <w:sz w:val="24"/>
          <w:szCs w:val="24"/>
          <w:highlight w:val="yellow"/>
        </w:rPr>
        <w:t>ERD - normalized</w:t>
      </w:r>
    </w:p>
    <w:p w14:paraId="62CA4F17"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yellow"/>
        </w:rPr>
      </w:pPr>
      <w:r w:rsidRPr="00171224">
        <w:rPr>
          <w:rFonts w:ascii="Times New Roman" w:eastAsia="Times New Roman" w:hAnsi="Times New Roman" w:cs="Times New Roman"/>
          <w:sz w:val="24"/>
          <w:szCs w:val="24"/>
          <w:highlight w:val="yellow"/>
        </w:rPr>
        <w:t>ERD denormalized, if team denormalized model</w:t>
      </w:r>
    </w:p>
    <w:p w14:paraId="62CA4F18"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r w:rsidRPr="00171224">
        <w:rPr>
          <w:rFonts w:ascii="Times New Roman" w:eastAsia="Times New Roman" w:hAnsi="Times New Roman" w:cs="Times New Roman"/>
          <w:sz w:val="24"/>
          <w:szCs w:val="24"/>
          <w:highlight w:val="green"/>
        </w:rPr>
        <w:t>DDL for tablespaces</w:t>
      </w:r>
    </w:p>
    <w:p w14:paraId="62CA4F19"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r w:rsidRPr="00171224">
        <w:rPr>
          <w:rFonts w:ascii="Times New Roman" w:eastAsia="Times New Roman" w:hAnsi="Times New Roman" w:cs="Times New Roman"/>
          <w:sz w:val="24"/>
          <w:szCs w:val="24"/>
          <w:highlight w:val="green"/>
        </w:rPr>
        <w:t>DDL for objects</w:t>
      </w:r>
    </w:p>
    <w:p w14:paraId="62CA4F1A"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r w:rsidRPr="00171224">
        <w:rPr>
          <w:rFonts w:ascii="Times New Roman" w:eastAsia="Times New Roman" w:hAnsi="Times New Roman" w:cs="Times New Roman"/>
          <w:sz w:val="24"/>
          <w:szCs w:val="24"/>
          <w:highlight w:val="green"/>
        </w:rPr>
        <w:t xml:space="preserve">Calculations for sizing objects or source of sizing (hand or </w:t>
      </w:r>
      <w:proofErr w:type="spellStart"/>
      <w:r w:rsidRPr="00171224">
        <w:rPr>
          <w:rFonts w:ascii="Times New Roman" w:eastAsia="Times New Roman" w:hAnsi="Times New Roman" w:cs="Times New Roman"/>
          <w:sz w:val="24"/>
          <w:szCs w:val="24"/>
          <w:highlight w:val="green"/>
        </w:rPr>
        <w:t>ERWin</w:t>
      </w:r>
      <w:proofErr w:type="spellEnd"/>
      <w:r w:rsidRPr="00171224">
        <w:rPr>
          <w:rFonts w:ascii="Times New Roman" w:eastAsia="Times New Roman" w:hAnsi="Times New Roman" w:cs="Times New Roman"/>
          <w:sz w:val="24"/>
          <w:szCs w:val="24"/>
          <w:highlight w:val="green"/>
        </w:rPr>
        <w:t>)</w:t>
      </w:r>
    </w:p>
    <w:p w14:paraId="62CA4F1B"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r w:rsidRPr="00171224">
        <w:rPr>
          <w:rFonts w:ascii="Times New Roman" w:eastAsia="Times New Roman" w:hAnsi="Times New Roman" w:cs="Times New Roman"/>
          <w:sz w:val="24"/>
          <w:szCs w:val="24"/>
          <w:highlight w:val="green"/>
        </w:rPr>
        <w:t>Results of query on catalog showing all objects with valid status</w:t>
      </w:r>
    </w:p>
    <w:p w14:paraId="62CA4F1C" w14:textId="77777777" w:rsidR="00FD64F2" w:rsidRPr="00FD64F2" w:rsidRDefault="007F73EA" w:rsidP="00FD64F2">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B </w:t>
      </w:r>
      <w:r w:rsidR="00FD64F2" w:rsidRPr="00FD64F2">
        <w:rPr>
          <w:rFonts w:ascii="Times New Roman" w:eastAsia="Times New Roman" w:hAnsi="Times New Roman" w:cs="Times New Roman"/>
          <w:sz w:val="24"/>
          <w:szCs w:val="24"/>
        </w:rPr>
        <w:t xml:space="preserve">Installation </w:t>
      </w:r>
      <w:r>
        <w:rPr>
          <w:rFonts w:ascii="Times New Roman" w:eastAsia="Times New Roman" w:hAnsi="Times New Roman" w:cs="Times New Roman"/>
          <w:sz w:val="24"/>
          <w:szCs w:val="24"/>
        </w:rPr>
        <w:t>outputs.</w:t>
      </w:r>
    </w:p>
    <w:p w14:paraId="62CA4F1D" w14:textId="77777777" w:rsidR="00FD64F2" w:rsidRPr="00FD64F2"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Installation checkout commands and sample output</w:t>
      </w:r>
    </w:p>
    <w:p w14:paraId="62CA4F1E"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r w:rsidRPr="00171224">
        <w:rPr>
          <w:rFonts w:ascii="Times New Roman" w:eastAsia="Times New Roman" w:hAnsi="Times New Roman" w:cs="Times New Roman"/>
          <w:sz w:val="24"/>
          <w:szCs w:val="24"/>
          <w:highlight w:val="green"/>
        </w:rPr>
        <w:t>Create DBA user script</w:t>
      </w:r>
    </w:p>
    <w:p w14:paraId="62CA4F1F"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r w:rsidRPr="00171224">
        <w:rPr>
          <w:rFonts w:ascii="Times New Roman" w:eastAsia="Times New Roman" w:hAnsi="Times New Roman" w:cs="Times New Roman"/>
          <w:sz w:val="24"/>
          <w:szCs w:val="24"/>
          <w:highlight w:val="green"/>
        </w:rPr>
        <w:t>Alter users script</w:t>
      </w:r>
    </w:p>
    <w:p w14:paraId="62CA4F20" w14:textId="77777777" w:rsidR="00FD64F2" w:rsidRPr="00FD64F2"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Export command and output</w:t>
      </w:r>
    </w:p>
    <w:p w14:paraId="62CA4F21" w14:textId="77777777" w:rsidR="00FD64F2" w:rsidRPr="00171224"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proofErr w:type="spellStart"/>
      <w:r w:rsidRPr="00171224">
        <w:rPr>
          <w:rFonts w:ascii="Times New Roman" w:eastAsia="Times New Roman" w:hAnsi="Times New Roman" w:cs="Times New Roman"/>
          <w:sz w:val="24"/>
          <w:szCs w:val="24"/>
          <w:highlight w:val="green"/>
        </w:rPr>
        <w:t>Sql</w:t>
      </w:r>
      <w:proofErr w:type="spellEnd"/>
      <w:r w:rsidRPr="00171224">
        <w:rPr>
          <w:rFonts w:ascii="Times New Roman" w:eastAsia="Times New Roman" w:hAnsi="Times New Roman" w:cs="Times New Roman"/>
          <w:sz w:val="24"/>
          <w:szCs w:val="24"/>
          <w:highlight w:val="green"/>
        </w:rPr>
        <w:t xml:space="preserve"> Loader Control files for 10 table loads</w:t>
      </w:r>
    </w:p>
    <w:p w14:paraId="62CA4F22" w14:textId="77777777" w:rsidR="00FD64F2" w:rsidRPr="00EF2E83"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rPr>
      </w:pPr>
      <w:r w:rsidRPr="00EF2E83">
        <w:rPr>
          <w:rFonts w:ascii="Times New Roman" w:eastAsia="Times New Roman" w:hAnsi="Times New Roman" w:cs="Times New Roman"/>
          <w:sz w:val="24"/>
          <w:szCs w:val="24"/>
          <w:highlight w:val="green"/>
        </w:rPr>
        <w:t>Analyze commands for each table</w:t>
      </w:r>
    </w:p>
    <w:p w14:paraId="62CA4F23" w14:textId="77777777" w:rsidR="00FD64F2" w:rsidRPr="00AB0505" w:rsidRDefault="00FD64F2" w:rsidP="00FD64F2">
      <w:pPr>
        <w:numPr>
          <w:ilvl w:val="0"/>
          <w:numId w:val="1"/>
        </w:numPr>
        <w:spacing w:before="100" w:beforeAutospacing="1" w:after="100" w:afterAutospacing="1" w:line="240" w:lineRule="auto"/>
        <w:rPr>
          <w:rFonts w:ascii="Times New Roman" w:eastAsia="Times New Roman" w:hAnsi="Times New Roman" w:cs="Times New Roman"/>
          <w:sz w:val="24"/>
          <w:szCs w:val="24"/>
          <w:highlight w:val="yellow"/>
        </w:rPr>
      </w:pPr>
      <w:r w:rsidRPr="00AB0505">
        <w:rPr>
          <w:rFonts w:ascii="Times New Roman" w:eastAsia="Times New Roman" w:hAnsi="Times New Roman" w:cs="Times New Roman"/>
          <w:sz w:val="24"/>
          <w:szCs w:val="24"/>
          <w:highlight w:val="yellow"/>
        </w:rPr>
        <w:t>Query output showing row numbers from catalog</w:t>
      </w:r>
    </w:p>
    <w:p w14:paraId="62CA4F24"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 </w:t>
      </w:r>
    </w:p>
    <w:p w14:paraId="62CA4F25"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b/>
          <w:bCs/>
          <w:sz w:val="24"/>
          <w:szCs w:val="24"/>
        </w:rPr>
        <w:t>Part 2 - Lab Project Checklist:</w:t>
      </w:r>
    </w:p>
    <w:p w14:paraId="62CA4F26"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 </w:t>
      </w:r>
      <w:r w:rsidRPr="00FD64F2">
        <w:rPr>
          <w:rFonts w:ascii="Times New Roman" w:eastAsia="Times New Roman" w:hAnsi="Times New Roman" w:cs="Times New Roman"/>
          <w:b/>
          <w:bCs/>
          <w:sz w:val="24"/>
          <w:szCs w:val="24"/>
        </w:rPr>
        <w:t>Please do not include part 1.</w:t>
      </w:r>
    </w:p>
    <w:p w14:paraId="62CA4F27"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1.  SQL commands to ALTER a table, add a column, lengthen a column, shorten a column, change a data type for a column from NUMBER to CHAR and then CHAR to NUMBER.</w:t>
      </w:r>
    </w:p>
    <w:p w14:paraId="62CA4F28"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2.  Commands to create another table like an existing one but without one column. Then load the data from the old to the new table. Then reestablish referential integrity. Then drop the old table and rename the new one.</w:t>
      </w:r>
    </w:p>
    <w:p w14:paraId="62CA4F29"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 3.  Design for a test of restructuring existing objects for points 1 &amp;2 above.</w:t>
      </w:r>
    </w:p>
    <w:p w14:paraId="62CA4F2A"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 4.  Scripts to capture static performance statistics.</w:t>
      </w:r>
    </w:p>
    <w:p w14:paraId="62CA4F2B"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5.  Design and Scripts for Performance testing.</w:t>
      </w:r>
    </w:p>
    <w:p w14:paraId="62CA4F2C"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6.  Scripts to capture dynamic performance statistics.</w:t>
      </w:r>
    </w:p>
    <w:p w14:paraId="62CA4F2D"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7.  A matrix with the results of the performance testing that was done as a DBA.</w:t>
      </w:r>
    </w:p>
    <w:p w14:paraId="62CA4F2E" w14:textId="77777777" w:rsidR="00FD64F2" w:rsidRPr="008503C8" w:rsidRDefault="00FD64F2" w:rsidP="00FD64F2">
      <w:pPr>
        <w:spacing w:before="100" w:beforeAutospacing="1" w:after="100" w:afterAutospacing="1" w:line="240" w:lineRule="auto"/>
        <w:rPr>
          <w:rFonts w:ascii="Times New Roman" w:eastAsia="Times New Roman" w:hAnsi="Times New Roman" w:cs="Times New Roman"/>
          <w:sz w:val="24"/>
          <w:szCs w:val="24"/>
          <w:highlight w:val="green"/>
        </w:rPr>
      </w:pPr>
      <w:bookmarkStart w:id="0" w:name="_GoBack"/>
      <w:bookmarkEnd w:id="0"/>
      <w:r w:rsidRPr="008503C8">
        <w:rPr>
          <w:rFonts w:ascii="Times New Roman" w:eastAsia="Times New Roman" w:hAnsi="Times New Roman" w:cs="Times New Roman"/>
          <w:sz w:val="24"/>
          <w:szCs w:val="24"/>
          <w:highlight w:val="green"/>
        </w:rPr>
        <w:t>8.  A script to create a small table with 3 rows for recovery testing.</w:t>
      </w:r>
    </w:p>
    <w:p w14:paraId="62CA4F2F" w14:textId="77777777" w:rsidR="00FD64F2" w:rsidRPr="008503C8" w:rsidRDefault="00FD64F2" w:rsidP="00FD64F2">
      <w:pPr>
        <w:spacing w:before="100" w:beforeAutospacing="1" w:after="100" w:afterAutospacing="1" w:line="240" w:lineRule="auto"/>
        <w:rPr>
          <w:rFonts w:ascii="Times New Roman" w:eastAsia="Times New Roman" w:hAnsi="Times New Roman" w:cs="Times New Roman"/>
          <w:sz w:val="24"/>
          <w:szCs w:val="24"/>
          <w:highlight w:val="green"/>
        </w:rPr>
      </w:pPr>
      <w:r w:rsidRPr="008503C8">
        <w:rPr>
          <w:rFonts w:ascii="Times New Roman" w:eastAsia="Times New Roman" w:hAnsi="Times New Roman" w:cs="Times New Roman"/>
          <w:sz w:val="24"/>
          <w:szCs w:val="24"/>
          <w:highlight w:val="green"/>
        </w:rPr>
        <w:lastRenderedPageBreak/>
        <w:t>9.  Backup and recovery commands for Recovery testing using export/import and RMAN utilities.</w:t>
      </w:r>
    </w:p>
    <w:p w14:paraId="62CA4F30" w14:textId="77777777" w:rsidR="00FD64F2" w:rsidRPr="008503C8" w:rsidRDefault="00FD64F2" w:rsidP="00FD64F2">
      <w:pPr>
        <w:spacing w:before="100" w:beforeAutospacing="1" w:after="100" w:afterAutospacing="1" w:line="240" w:lineRule="auto"/>
        <w:rPr>
          <w:rFonts w:ascii="Times New Roman" w:eastAsia="Times New Roman" w:hAnsi="Times New Roman" w:cs="Times New Roman"/>
          <w:sz w:val="24"/>
          <w:szCs w:val="24"/>
          <w:highlight w:val="green"/>
        </w:rPr>
      </w:pPr>
      <w:r w:rsidRPr="008503C8">
        <w:rPr>
          <w:rFonts w:ascii="Times New Roman" w:eastAsia="Times New Roman" w:hAnsi="Times New Roman" w:cs="Times New Roman"/>
          <w:sz w:val="24"/>
          <w:szCs w:val="24"/>
          <w:highlight w:val="green"/>
        </w:rPr>
        <w:t>10.  Design and backup/recovery commands for your test.</w:t>
      </w:r>
    </w:p>
    <w:p w14:paraId="62CA4F31" w14:textId="77777777" w:rsidR="00FD64F2" w:rsidRPr="008503C8" w:rsidRDefault="00FD64F2" w:rsidP="00FD64F2">
      <w:pPr>
        <w:spacing w:before="100" w:beforeAutospacing="1" w:after="100" w:afterAutospacing="1" w:line="240" w:lineRule="auto"/>
        <w:rPr>
          <w:rFonts w:ascii="Times New Roman" w:eastAsia="Times New Roman" w:hAnsi="Times New Roman" w:cs="Times New Roman"/>
          <w:sz w:val="24"/>
          <w:szCs w:val="24"/>
          <w:highlight w:val="green"/>
        </w:rPr>
      </w:pPr>
      <w:r w:rsidRPr="008503C8">
        <w:rPr>
          <w:rFonts w:ascii="Times New Roman" w:eastAsia="Times New Roman" w:hAnsi="Times New Roman" w:cs="Times New Roman"/>
          <w:sz w:val="24"/>
          <w:szCs w:val="24"/>
          <w:highlight w:val="green"/>
        </w:rPr>
        <w:t>11.  Include explanations for what happened during the recovery when import vs. RMAN was used.</w:t>
      </w:r>
    </w:p>
    <w:p w14:paraId="62CA4F32"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8503C8">
        <w:rPr>
          <w:rFonts w:ascii="Times New Roman" w:eastAsia="Times New Roman" w:hAnsi="Times New Roman" w:cs="Times New Roman"/>
          <w:sz w:val="24"/>
          <w:szCs w:val="24"/>
          <w:highlight w:val="green"/>
        </w:rPr>
        <w:t>12.  Flashback recovery commands.</w:t>
      </w:r>
    </w:p>
    <w:p w14:paraId="62CA4F33"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13.  Scripts that could be used to monitor the health of the database (status, space, invalid objects, and other statistics).</w:t>
      </w:r>
    </w:p>
    <w:p w14:paraId="62CA4F34"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14.  Sample output from statistics queries.</w:t>
      </w:r>
    </w:p>
    <w:p w14:paraId="62CA4F35"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15.  Sample output from invalid objects queries.</w:t>
      </w:r>
    </w:p>
    <w:p w14:paraId="62CA4F36"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16.  Scripts used to create end-users. Including create, access, grant privileges.</w:t>
      </w:r>
    </w:p>
    <w:p w14:paraId="62CA4F37"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17.  Scripts used to create synonyms.</w:t>
      </w:r>
    </w:p>
    <w:p w14:paraId="62CA4F38"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 xml:space="preserve">18.  Scripts used to query </w:t>
      </w:r>
      <w:proofErr w:type="spellStart"/>
      <w:r w:rsidRPr="00FD64F2">
        <w:rPr>
          <w:rFonts w:ascii="Times New Roman" w:eastAsia="Times New Roman" w:hAnsi="Times New Roman" w:cs="Times New Roman"/>
          <w:sz w:val="24"/>
          <w:szCs w:val="24"/>
        </w:rPr>
        <w:t>all_objects</w:t>
      </w:r>
      <w:proofErr w:type="spellEnd"/>
      <w:r w:rsidRPr="00FD64F2">
        <w:rPr>
          <w:rFonts w:ascii="Times New Roman" w:eastAsia="Times New Roman" w:hAnsi="Times New Roman" w:cs="Times New Roman"/>
          <w:sz w:val="24"/>
          <w:szCs w:val="24"/>
        </w:rPr>
        <w:t xml:space="preserve"> views for reverse engineering exercise. Output from reverse engineering queries.</w:t>
      </w:r>
    </w:p>
    <w:p w14:paraId="62CA4F39" w14:textId="77777777" w:rsidR="00FD64F2" w:rsidRPr="00FD64F2" w:rsidRDefault="00FD64F2" w:rsidP="00FD64F2">
      <w:pPr>
        <w:spacing w:before="100" w:beforeAutospacing="1" w:after="100" w:afterAutospacing="1" w:line="240" w:lineRule="auto"/>
        <w:rPr>
          <w:rFonts w:ascii="Times New Roman" w:eastAsia="Times New Roman" w:hAnsi="Times New Roman" w:cs="Times New Roman"/>
          <w:sz w:val="24"/>
          <w:szCs w:val="24"/>
        </w:rPr>
      </w:pPr>
      <w:r w:rsidRPr="00FD64F2">
        <w:rPr>
          <w:rFonts w:ascii="Times New Roman" w:eastAsia="Times New Roman" w:hAnsi="Times New Roman" w:cs="Times New Roman"/>
          <w:sz w:val="24"/>
          <w:szCs w:val="24"/>
        </w:rPr>
        <w:t>19.  DBA scripts to detect end-users and what they are running on your database.</w:t>
      </w:r>
    </w:p>
    <w:p w14:paraId="62CA4F3A" w14:textId="77777777" w:rsidR="00BB2471" w:rsidRPr="00FD64F2" w:rsidRDefault="00BB2471">
      <w:pPr>
        <w:rPr>
          <w:sz w:val="24"/>
          <w:szCs w:val="24"/>
        </w:rPr>
      </w:pPr>
    </w:p>
    <w:sectPr w:rsidR="00BB2471" w:rsidRPr="00FD64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D4352"/>
    <w:multiLevelType w:val="multilevel"/>
    <w:tmpl w:val="E5103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wtLAwNzYyNDczMzNS0lEKTi0uzszPAykwqQUAWxGo0iwAAAA="/>
  </w:docVars>
  <w:rsids>
    <w:rsidRoot w:val="00FD64F2"/>
    <w:rsid w:val="00171224"/>
    <w:rsid w:val="004D0E81"/>
    <w:rsid w:val="005B4993"/>
    <w:rsid w:val="007F73EA"/>
    <w:rsid w:val="008503C8"/>
    <w:rsid w:val="00876968"/>
    <w:rsid w:val="00A87D8F"/>
    <w:rsid w:val="00AB0505"/>
    <w:rsid w:val="00B23400"/>
    <w:rsid w:val="00BB2471"/>
    <w:rsid w:val="00BB741D"/>
    <w:rsid w:val="00EF2E83"/>
    <w:rsid w:val="00FD64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A4F12"/>
  <w15:docId w15:val="{3010A10B-F0EA-4EF5-8FA7-E181F2F8B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64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64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39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2</Pages>
  <Words>355</Words>
  <Characters>2025</Characters>
  <Application>Microsoft Office Word</Application>
  <DocSecurity>0</DocSecurity>
  <Lines>16</Lines>
  <Paragraphs>4</Paragraphs>
  <ScaleCrop>false</ScaleCrop>
  <Company>Hewlett-Packard</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Brandon Russell</cp:lastModifiedBy>
  <cp:revision>14</cp:revision>
  <dcterms:created xsi:type="dcterms:W3CDTF">2014-10-19T02:11:00Z</dcterms:created>
  <dcterms:modified xsi:type="dcterms:W3CDTF">2019-03-27T12:29:00Z</dcterms:modified>
</cp:coreProperties>
</file>